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082"/>
        <w:gridCol w:w="942"/>
        <w:gridCol w:w="204"/>
        <w:gridCol w:w="626"/>
        <w:gridCol w:w="1645"/>
        <w:gridCol w:w="1303"/>
        <w:gridCol w:w="137"/>
        <w:gridCol w:w="872"/>
        <w:gridCol w:w="625"/>
        <w:gridCol w:w="1591"/>
      </w:tblGrid>
      <w:tr w:rsidR="00201D33" w:rsidRPr="00201D33" w14:paraId="45FBFD90" w14:textId="77777777" w:rsidTr="00201D33">
        <w:trPr>
          <w:trHeight w:val="20"/>
        </w:trPr>
        <w:tc>
          <w:tcPr>
            <w:tcW w:w="5000" w:type="pct"/>
            <w:gridSpan w:val="10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8EF28E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RANGE!A1:H37"/>
            <w:r w:rsidRPr="00E72EC6">
              <w:rPr>
                <w:rFonts w:ascii="Roboto" w:eastAsia="Times New Roman" w:hAnsi="Roboto" w:cs="Calibri"/>
                <w:b/>
                <w:bCs/>
                <w:sz w:val="44"/>
                <w:szCs w:val="44"/>
              </w:rPr>
              <w:t>NETWORK QUOTATION</w:t>
            </w:r>
            <w:bookmarkEnd w:id="0"/>
          </w:p>
        </w:tc>
      </w:tr>
      <w:tr w:rsidR="00201D33" w:rsidRPr="00201D33" w14:paraId="539978AF" w14:textId="77777777" w:rsidTr="00201D33">
        <w:trPr>
          <w:trHeight w:val="20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B5E31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5F463B39" w14:textId="77777777" w:rsidTr="00201D33">
        <w:trPr>
          <w:trHeight w:val="499"/>
        </w:trPr>
        <w:tc>
          <w:tcPr>
            <w:tcW w:w="249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A738" w14:textId="77777777" w:rsidR="00201D33" w:rsidRPr="00E72EC6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sz w:val="24"/>
                <w:szCs w:val="24"/>
              </w:rPr>
            </w:pPr>
            <w:r w:rsidRPr="00E72EC6">
              <w:rPr>
                <w:rFonts w:ascii="Roboto" w:eastAsia="Times New Roman" w:hAnsi="Roboto" w:cs="Calibri"/>
                <w:b/>
                <w:bCs/>
                <w:sz w:val="24"/>
                <w:szCs w:val="24"/>
              </w:rPr>
              <w:t>To:</w:t>
            </w:r>
          </w:p>
        </w:tc>
        <w:tc>
          <w:tcPr>
            <w:tcW w:w="250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6DA6C" w14:textId="77777777" w:rsidR="00201D33" w:rsidRPr="00E72EC6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2EC6">
              <w:rPr>
                <w:rFonts w:ascii="Roboto" w:eastAsia="Times New Roman" w:hAnsi="Roboto" w:cs="Calibri"/>
                <w:b/>
                <w:bCs/>
                <w:sz w:val="24"/>
                <w:szCs w:val="24"/>
              </w:rPr>
              <w:t>Quotation Details:</w:t>
            </w:r>
          </w:p>
        </w:tc>
      </w:tr>
      <w:tr w:rsidR="00201D33" w:rsidRPr="00201D33" w14:paraId="2F791F69" w14:textId="77777777" w:rsidTr="00201D33">
        <w:trPr>
          <w:trHeight w:val="439"/>
        </w:trPr>
        <w:tc>
          <w:tcPr>
            <w:tcW w:w="123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D951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Client Name]</w:t>
            </w:r>
          </w:p>
        </w:tc>
        <w:tc>
          <w:tcPr>
            <w:tcW w:w="125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C993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2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DB61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Date:</w:t>
            </w:r>
          </w:p>
        </w:tc>
        <w:tc>
          <w:tcPr>
            <w:tcW w:w="1227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6B90DCF2" w14:textId="77777777" w:rsidR="00201D33" w:rsidRPr="00201D33" w:rsidRDefault="00201D33" w:rsidP="00201D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01D3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1D33" w:rsidRPr="00201D33" w14:paraId="11334C25" w14:textId="77777777" w:rsidTr="00201D33">
        <w:trPr>
          <w:trHeight w:val="439"/>
        </w:trPr>
        <w:tc>
          <w:tcPr>
            <w:tcW w:w="123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BD69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Address]</w:t>
            </w:r>
          </w:p>
        </w:tc>
        <w:tc>
          <w:tcPr>
            <w:tcW w:w="125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D3CD1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2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2BEF9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Quotation Number:</w:t>
            </w:r>
          </w:p>
        </w:tc>
        <w:tc>
          <w:tcPr>
            <w:tcW w:w="122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41450DE8" w14:textId="77777777" w:rsidR="00201D33" w:rsidRPr="00201D33" w:rsidRDefault="00201D33" w:rsidP="00201D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01D3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1D33" w:rsidRPr="00201D33" w14:paraId="1701EC7D" w14:textId="77777777" w:rsidTr="00201D33">
        <w:trPr>
          <w:trHeight w:val="439"/>
        </w:trPr>
        <w:tc>
          <w:tcPr>
            <w:tcW w:w="123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F4EA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Phone No.]</w:t>
            </w:r>
          </w:p>
        </w:tc>
        <w:tc>
          <w:tcPr>
            <w:tcW w:w="125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CAE2B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2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27686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Due Date:</w:t>
            </w:r>
          </w:p>
        </w:tc>
        <w:tc>
          <w:tcPr>
            <w:tcW w:w="122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2549B06C" w14:textId="77777777" w:rsidR="00201D33" w:rsidRPr="00201D33" w:rsidRDefault="00201D33" w:rsidP="00201D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01D3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1D33" w:rsidRPr="00201D33" w14:paraId="37E79750" w14:textId="77777777" w:rsidTr="00201D33">
        <w:trPr>
          <w:trHeight w:val="439"/>
        </w:trPr>
        <w:tc>
          <w:tcPr>
            <w:tcW w:w="123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354D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Email ID]</w:t>
            </w:r>
          </w:p>
        </w:tc>
        <w:tc>
          <w:tcPr>
            <w:tcW w:w="125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A629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2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4EE8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Due Amount:</w:t>
            </w:r>
          </w:p>
        </w:tc>
        <w:tc>
          <w:tcPr>
            <w:tcW w:w="122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4E79F638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1D3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1D33" w:rsidRPr="00201D33" w14:paraId="2B2CFDE2" w14:textId="77777777" w:rsidTr="00201D33">
        <w:trPr>
          <w:trHeight w:val="20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4B127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28836E8A" w14:textId="77777777" w:rsidTr="00E72EC6">
        <w:trPr>
          <w:trHeight w:val="576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000000" w:themeFill="text1"/>
            <w:vAlign w:val="center"/>
            <w:hideMark/>
          </w:tcPr>
          <w:p w14:paraId="7814A356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201D33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Service Packages</w:t>
            </w:r>
          </w:p>
        </w:tc>
        <w:tc>
          <w:tcPr>
            <w:tcW w:w="905" w:type="pct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000000" w:themeFill="text1"/>
            <w:vAlign w:val="center"/>
            <w:hideMark/>
          </w:tcPr>
          <w:p w14:paraId="4ACB0B15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201D33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Qty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000000" w:themeFill="text1"/>
            <w:vAlign w:val="center"/>
            <w:hideMark/>
          </w:tcPr>
          <w:p w14:paraId="6A7513BF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201D33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Price</w:t>
            </w:r>
          </w:p>
        </w:tc>
      </w:tr>
      <w:tr w:rsidR="00201D33" w:rsidRPr="00201D33" w14:paraId="158DE388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5346A0A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Cloud Services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6D4ED87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41A94376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1,500.00</w:t>
            </w:r>
          </w:p>
        </w:tc>
      </w:tr>
      <w:tr w:rsidR="00201D33" w:rsidRPr="00201D33" w14:paraId="6954AC49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7F5E8DD4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LAN Setup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6973EB69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15 Pc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1F1AFC7B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1,000.00</w:t>
            </w:r>
          </w:p>
        </w:tc>
      </w:tr>
      <w:tr w:rsidR="00201D33" w:rsidRPr="00201D33" w14:paraId="3C73F4F2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70624FCC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Security Appliances &amp; Firewalls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069C38CD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4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323BD555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2,000.00</w:t>
            </w:r>
          </w:p>
        </w:tc>
      </w:tr>
      <w:tr w:rsidR="00201D33" w:rsidRPr="00201D33" w14:paraId="416D7344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4788C44D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IPSec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64DF9663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3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70993AB0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500.00</w:t>
            </w:r>
          </w:p>
        </w:tc>
      </w:tr>
      <w:tr w:rsidR="00201D33" w:rsidRPr="00201D33" w14:paraId="34203908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1EEBBEF6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VoIP &amp; Unified Communications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509B33D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2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702E1D20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600.00</w:t>
            </w:r>
          </w:p>
        </w:tc>
      </w:tr>
      <w:tr w:rsidR="00201D33" w:rsidRPr="00201D33" w14:paraId="7A42BDE0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5338AAAB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3FF835E4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30384884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0.00</w:t>
            </w:r>
          </w:p>
        </w:tc>
      </w:tr>
      <w:tr w:rsidR="00201D33" w:rsidRPr="00201D33" w14:paraId="474F4085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6D7B36FA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2AF917B9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310FD446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0.00</w:t>
            </w:r>
          </w:p>
        </w:tc>
      </w:tr>
      <w:tr w:rsidR="00201D33" w:rsidRPr="00201D33" w14:paraId="0AAA3E4D" w14:textId="77777777" w:rsidTr="00201D33">
        <w:trPr>
          <w:trHeight w:val="499"/>
        </w:trPr>
        <w:tc>
          <w:tcPr>
            <w:tcW w:w="3214" w:type="pct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466B05E8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05" w:type="pct"/>
            <w:gridSpan w:val="3"/>
            <w:tcBorders>
              <w:top w:val="nil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12CE7C16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000000" w:fill="F2F2F2"/>
            <w:noWrap/>
            <w:vAlign w:val="center"/>
            <w:hideMark/>
          </w:tcPr>
          <w:p w14:paraId="167B1390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color w:val="000000"/>
              </w:rPr>
              <w:t>0.00</w:t>
            </w:r>
          </w:p>
        </w:tc>
      </w:tr>
      <w:tr w:rsidR="00201D33" w:rsidRPr="00201D33" w14:paraId="2F032D0F" w14:textId="77777777" w:rsidTr="00201D33">
        <w:trPr>
          <w:trHeight w:val="499"/>
        </w:trPr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D249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40AD7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0CF85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5ECFE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5" w:type="pct"/>
            <w:gridSpan w:val="3"/>
            <w:tcBorders>
              <w:top w:val="nil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941B7A5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 w:rsidRPr="00201D33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Subtotal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492F19F2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5,600.00</w:t>
            </w:r>
          </w:p>
        </w:tc>
      </w:tr>
      <w:tr w:rsidR="00201D33" w:rsidRPr="00201D33" w14:paraId="3E69E7CB" w14:textId="77777777" w:rsidTr="00201D33">
        <w:trPr>
          <w:trHeight w:val="499"/>
        </w:trPr>
        <w:tc>
          <w:tcPr>
            <w:tcW w:w="15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719E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B0F0"/>
                <w:sz w:val="24"/>
                <w:szCs w:val="24"/>
              </w:rPr>
            </w:pPr>
            <w:r w:rsidRPr="00E72EC6">
              <w:rPr>
                <w:rFonts w:ascii="Roboto" w:eastAsia="Times New Roman" w:hAnsi="Roboto" w:cs="Calibri"/>
                <w:sz w:val="24"/>
                <w:szCs w:val="24"/>
              </w:rPr>
              <w:t>Prepared By:</w:t>
            </w:r>
          </w:p>
        </w:tc>
        <w:tc>
          <w:tcPr>
            <w:tcW w:w="163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73B9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B0F0"/>
                <w:sz w:val="24"/>
                <w:szCs w:val="24"/>
              </w:rPr>
            </w:pPr>
          </w:p>
        </w:tc>
        <w:tc>
          <w:tcPr>
            <w:tcW w:w="905" w:type="pct"/>
            <w:gridSpan w:val="3"/>
            <w:tcBorders>
              <w:top w:val="nil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274F31F6" w14:textId="77777777" w:rsidR="00201D33" w:rsidRPr="00201D33" w:rsidRDefault="00141B2A" w:rsidP="00141B2A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2626"/>
              </w:rPr>
            </w:pPr>
            <w:r>
              <w:rPr>
                <w:rFonts w:ascii="Roboto" w:eastAsia="Times New Roman" w:hAnsi="Roboto" w:cs="Calibri"/>
                <w:b/>
                <w:bCs/>
                <w:color w:val="262626"/>
              </w:rPr>
              <w:t>GST</w:t>
            </w:r>
            <w:r w:rsidR="00201D33" w:rsidRPr="00201D33">
              <w:rPr>
                <w:rFonts w:ascii="Roboto" w:eastAsia="Times New Roman" w:hAnsi="Roboto" w:cs="Calibri"/>
                <w:b/>
                <w:bCs/>
                <w:color w:val="262626"/>
              </w:rPr>
              <w:t xml:space="preserve"> @ </w:t>
            </w:r>
            <w:r>
              <w:rPr>
                <w:rFonts w:ascii="Roboto" w:eastAsia="Times New Roman" w:hAnsi="Roboto" w:cs="Calibri"/>
                <w:b/>
                <w:bCs/>
                <w:color w:val="262626"/>
              </w:rPr>
              <w:t>18</w:t>
            </w:r>
            <w:r w:rsidR="00201D33" w:rsidRPr="00201D33">
              <w:rPr>
                <w:rFonts w:ascii="Roboto" w:eastAsia="Times New Roman" w:hAnsi="Roboto" w:cs="Calibri"/>
                <w:b/>
                <w:bCs/>
                <w:color w:val="262626"/>
              </w:rPr>
              <w:t xml:space="preserve"> %</w:t>
            </w:r>
          </w:p>
        </w:tc>
        <w:tc>
          <w:tcPr>
            <w:tcW w:w="881" w:type="pct"/>
            <w:tcBorders>
              <w:top w:val="single" w:sz="4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C753A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2626"/>
              </w:rPr>
            </w:pPr>
            <w:r>
              <w:rPr>
                <w:rFonts w:ascii="Roboto" w:eastAsia="Times New Roman" w:hAnsi="Roboto" w:cs="Calibri"/>
                <w:b/>
                <w:bCs/>
                <w:color w:val="262626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b/>
                <w:bCs/>
                <w:color w:val="262626"/>
              </w:rPr>
              <w:t>280.00</w:t>
            </w:r>
          </w:p>
        </w:tc>
      </w:tr>
      <w:tr w:rsidR="00201D33" w:rsidRPr="00201D33" w14:paraId="656568A4" w14:textId="77777777" w:rsidTr="00E72EC6">
        <w:trPr>
          <w:trHeight w:val="499"/>
        </w:trPr>
        <w:tc>
          <w:tcPr>
            <w:tcW w:w="15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39A6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Agent Name]</w:t>
            </w:r>
          </w:p>
        </w:tc>
        <w:tc>
          <w:tcPr>
            <w:tcW w:w="163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8C83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90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6EE97D7D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</w:pPr>
            <w:r w:rsidRPr="00201D33"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  <w:t>Total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E802703" w14:textId="77777777" w:rsidR="00201D33" w:rsidRPr="00201D33" w:rsidRDefault="00141B2A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</w:pPr>
            <w:r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  <w:t>Rs.</w:t>
            </w:r>
            <w:r w:rsidR="00201D33" w:rsidRPr="00201D33"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  <w:t>5,880.00</w:t>
            </w:r>
          </w:p>
        </w:tc>
      </w:tr>
      <w:tr w:rsidR="00201D33" w:rsidRPr="00201D33" w14:paraId="773499F5" w14:textId="77777777" w:rsidTr="00201D33">
        <w:trPr>
          <w:trHeight w:val="402"/>
        </w:trPr>
        <w:tc>
          <w:tcPr>
            <w:tcW w:w="15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5183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Address]</w:t>
            </w:r>
          </w:p>
        </w:tc>
        <w:tc>
          <w:tcPr>
            <w:tcW w:w="341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00B0C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69964F2E" w14:textId="77777777" w:rsidTr="00201D33">
        <w:trPr>
          <w:trHeight w:val="402"/>
        </w:trPr>
        <w:tc>
          <w:tcPr>
            <w:tcW w:w="15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3A99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Phone No.]</w:t>
            </w:r>
            <w:bookmarkStart w:id="1" w:name="_GoBack"/>
            <w:bookmarkEnd w:id="1"/>
          </w:p>
        </w:tc>
        <w:tc>
          <w:tcPr>
            <w:tcW w:w="341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BDD51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4C13D6D7" w14:textId="77777777" w:rsidTr="00201D33">
        <w:trPr>
          <w:trHeight w:val="402"/>
        </w:trPr>
        <w:tc>
          <w:tcPr>
            <w:tcW w:w="15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8123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Email ID]</w:t>
            </w:r>
          </w:p>
        </w:tc>
        <w:tc>
          <w:tcPr>
            <w:tcW w:w="341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E4FF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3417BA90" w14:textId="77777777" w:rsidTr="00201D33">
        <w:trPr>
          <w:trHeight w:val="14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5C588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33C880FB" w14:textId="77777777" w:rsidTr="00201D33">
        <w:trPr>
          <w:trHeight w:val="402"/>
        </w:trPr>
        <w:tc>
          <w:tcPr>
            <w:tcW w:w="1581" w:type="pct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CFD15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B0F0"/>
                <w:sz w:val="24"/>
                <w:szCs w:val="24"/>
              </w:rPr>
            </w:pPr>
            <w:r w:rsidRPr="00E72EC6">
              <w:rPr>
                <w:rFonts w:ascii="Roboto" w:eastAsia="Times New Roman" w:hAnsi="Roboto" w:cs="Calibri"/>
                <w:sz w:val="24"/>
                <w:szCs w:val="24"/>
              </w:rPr>
              <w:t>Payment Details:</w:t>
            </w:r>
          </w:p>
        </w:tc>
        <w:tc>
          <w:tcPr>
            <w:tcW w:w="3419" w:type="pct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CF24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7BF7F5B8" w14:textId="77777777" w:rsidTr="00201D33">
        <w:trPr>
          <w:trHeight w:val="402"/>
        </w:trPr>
        <w:tc>
          <w:tcPr>
            <w:tcW w:w="1581" w:type="pct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8DC0D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Account Holder Name]</w:t>
            </w:r>
          </w:p>
        </w:tc>
        <w:tc>
          <w:tcPr>
            <w:tcW w:w="1709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EA169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1B305F1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3E256858" w14:textId="77777777" w:rsidTr="00201D33">
        <w:trPr>
          <w:trHeight w:val="402"/>
        </w:trPr>
        <w:tc>
          <w:tcPr>
            <w:tcW w:w="1581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A87C1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Account Details]</w:t>
            </w:r>
          </w:p>
        </w:tc>
        <w:tc>
          <w:tcPr>
            <w:tcW w:w="1709" w:type="pct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56F751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710" w:type="pct"/>
            <w:gridSpan w:val="3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C5AB02B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If you accept this Quotation,</w:t>
            </w:r>
          </w:p>
        </w:tc>
      </w:tr>
      <w:tr w:rsidR="00201D33" w:rsidRPr="00201D33" w14:paraId="1A56E278" w14:textId="77777777" w:rsidTr="00201D33">
        <w:trPr>
          <w:trHeight w:val="402"/>
        </w:trPr>
        <w:tc>
          <w:tcPr>
            <w:tcW w:w="1581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0C239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Bank Name]</w:t>
            </w:r>
          </w:p>
        </w:tc>
        <w:tc>
          <w:tcPr>
            <w:tcW w:w="1709" w:type="pct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7DEC5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710" w:type="pct"/>
            <w:gridSpan w:val="3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BA1225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</w:tr>
      <w:tr w:rsidR="00201D33" w:rsidRPr="00201D33" w14:paraId="7B23C474" w14:textId="77777777" w:rsidTr="00201D33">
        <w:trPr>
          <w:trHeight w:val="402"/>
        </w:trPr>
        <w:tc>
          <w:tcPr>
            <w:tcW w:w="15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AE4F2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[Location]</w:t>
            </w:r>
          </w:p>
        </w:tc>
        <w:tc>
          <w:tcPr>
            <w:tcW w:w="1709" w:type="pct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6DD919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pct"/>
            <w:gridSpan w:val="3"/>
            <w:tcBorders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bottom"/>
          </w:tcPr>
          <w:p w14:paraId="292E9556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1D33" w:rsidRPr="00201D33" w14:paraId="013758A6" w14:textId="77777777" w:rsidTr="00201D33">
        <w:trPr>
          <w:trHeight w:val="144"/>
        </w:trPr>
        <w:tc>
          <w:tcPr>
            <w:tcW w:w="1581" w:type="pct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48988" w14:textId="77777777" w:rsidR="00201D33" w:rsidRPr="00201D33" w:rsidRDefault="00201D33" w:rsidP="00201D33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709" w:type="pct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CF5C1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pct"/>
            <w:gridSpan w:val="3"/>
            <w:tcBorders>
              <w:top w:val="single" w:sz="4" w:space="0" w:color="D9D9D9" w:themeColor="background1" w:themeShade="D9"/>
              <w:left w:val="nil"/>
              <w:right w:val="nil"/>
            </w:tcBorders>
            <w:shd w:val="clear" w:color="auto" w:fill="auto"/>
            <w:vAlign w:val="bottom"/>
          </w:tcPr>
          <w:p w14:paraId="62BCD4AA" w14:textId="77777777" w:rsidR="00201D33" w:rsidRPr="00201D33" w:rsidRDefault="00201D33" w:rsidP="00201D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1D33">
              <w:rPr>
                <w:rFonts w:ascii="Roboto" w:eastAsia="Times New Roman" w:hAnsi="Roboto" w:cs="Calibri"/>
                <w:color w:val="000000"/>
              </w:rPr>
              <w:t>sign here and return it</w:t>
            </w:r>
          </w:p>
        </w:tc>
      </w:tr>
      <w:tr w:rsidR="00201D33" w:rsidRPr="00201D33" w14:paraId="05F5137A" w14:textId="77777777" w:rsidTr="00201D33">
        <w:trPr>
          <w:trHeight w:val="14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09872" w14:textId="77777777" w:rsidR="00201D33" w:rsidRPr="00201D33" w:rsidRDefault="00201D33" w:rsidP="00201D33">
            <w:pPr>
              <w:spacing w:after="0" w:line="240" w:lineRule="auto"/>
              <w:jc w:val="center"/>
              <w:rPr>
                <w:rFonts w:ascii="Roboto" w:eastAsia="Times New Roman" w:hAnsi="Roboto" w:cs="Calibri"/>
                <w:i/>
                <w:iCs/>
                <w:color w:val="000000"/>
              </w:rPr>
            </w:pPr>
          </w:p>
        </w:tc>
      </w:tr>
    </w:tbl>
    <w:p w14:paraId="25F8E7E5" w14:textId="77777777" w:rsidR="006F4587" w:rsidRPr="00201D33" w:rsidRDefault="00E72EC6" w:rsidP="00201D33">
      <w:pPr>
        <w:spacing w:after="0" w:line="276" w:lineRule="auto"/>
        <w:rPr>
          <w:sz w:val="24"/>
        </w:rPr>
      </w:pPr>
    </w:p>
    <w:sectPr w:rsidR="006F4587" w:rsidRPr="00201D33" w:rsidSect="00201D3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E2sjCxMDO3sDRX0lEKTi0uzszPAykwrAUAhpJtSSwAAAA="/>
  </w:docVars>
  <w:rsids>
    <w:rsidRoot w:val="00201D33"/>
    <w:rsid w:val="00141B2A"/>
    <w:rsid w:val="00201D33"/>
    <w:rsid w:val="007A346B"/>
    <w:rsid w:val="007D705C"/>
    <w:rsid w:val="009C0ECA"/>
    <w:rsid w:val="00E7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FACE8"/>
  <w15:chartTrackingRefBased/>
  <w15:docId w15:val="{8758C6C1-B6AF-4FFD-A6B8-C1A9C5B67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7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4</cp:revision>
  <dcterms:created xsi:type="dcterms:W3CDTF">2019-05-03T08:32:00Z</dcterms:created>
  <dcterms:modified xsi:type="dcterms:W3CDTF">2020-03-24T09:06:00Z</dcterms:modified>
</cp:coreProperties>
</file>